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E86809" w14:textId="77777777" w:rsidR="00EA1973" w:rsidRDefault="00970A6B">
      <w:pPr>
        <w:pStyle w:val="Title"/>
      </w:pPr>
      <w:r>
        <w:t>Qualifying Exam in Algebra, August 2005</w:t>
      </w:r>
    </w:p>
    <w:p w14:paraId="665B7D64" w14:textId="77777777" w:rsidR="00EA1973" w:rsidRDefault="00970A6B">
      <w:pPr>
        <w:pStyle w:val="Heading2"/>
      </w:pPr>
      <w:bookmarkStart w:id="0" w:name="qualifying-exam-in-algebra-august-2005"/>
      <w:bookmarkStart w:id="1" w:name="main-content"/>
      <w:bookmarkStart w:id="2" w:name="instructions"/>
      <w:r>
        <w:t>Instructions</w:t>
      </w:r>
    </w:p>
    <w:p w14:paraId="5EE64BD4" w14:textId="77777777" w:rsidR="00EA1973" w:rsidRDefault="00970A6B">
      <w:pPr>
        <w:pStyle w:val="Compact"/>
        <w:numPr>
          <w:ilvl w:val="0"/>
          <w:numId w:val="2"/>
        </w:numPr>
      </w:pPr>
      <w:r>
        <w:t>Do as many problems as you can; each problem is worth 10 points. The number of problems done completely will also be taken into account: one correct problem is better than two half-done problems.</w:t>
      </w:r>
    </w:p>
    <w:p w14:paraId="43F7F070" w14:textId="77777777" w:rsidR="00EA1973" w:rsidRDefault="00970A6B">
      <w:pPr>
        <w:pStyle w:val="Compact"/>
        <w:numPr>
          <w:ilvl w:val="0"/>
          <w:numId w:val="2"/>
        </w:numPr>
      </w:pPr>
      <w:r>
        <w:t>Justify all your answers.</w:t>
      </w:r>
    </w:p>
    <w:p w14:paraId="19CFCC29" w14:textId="77777777" w:rsidR="00EA1973" w:rsidRDefault="00970A6B">
      <w:pPr>
        <w:pStyle w:val="Compact"/>
        <w:numPr>
          <w:ilvl w:val="0"/>
          <w:numId w:val="2"/>
        </w:numPr>
      </w:pPr>
      <w:r>
        <w:t>Calculators are not permitted.</w:t>
      </w:r>
    </w:p>
    <w:p w14:paraId="53D801B5" w14:textId="77777777" w:rsidR="00EA1973" w:rsidRDefault="00970A6B">
      <w:pPr>
        <w:pStyle w:val="Heading2"/>
      </w:pPr>
      <w:bookmarkStart w:id="3" w:name="problems"/>
      <w:bookmarkEnd w:id="2"/>
      <w:r>
        <w:t>Problems</w:t>
      </w:r>
    </w:p>
    <w:p w14:paraId="20C65B2A" w14:textId="77777777" w:rsidR="00EA1973" w:rsidRDefault="00EA1973">
      <w:pPr>
        <w:pStyle w:val="Compact"/>
        <w:numPr>
          <w:ilvl w:val="0"/>
          <w:numId w:val="3"/>
        </w:numPr>
      </w:pPr>
    </w:p>
    <w:p w14:paraId="74A42F00" w14:textId="77777777" w:rsidR="00EA1973" w:rsidRDefault="00970A6B">
      <w:pPr>
        <w:pStyle w:val="Compact"/>
        <w:numPr>
          <w:ilvl w:val="1"/>
          <w:numId w:val="4"/>
        </w:numPr>
      </w:pPr>
      <w:r>
        <w:t>Prove that every group of order 45 is abelian.</w:t>
      </w:r>
    </w:p>
    <w:p w14:paraId="59ABFD8C" w14:textId="77777777" w:rsidR="00EA1973" w:rsidRDefault="00970A6B">
      <w:pPr>
        <w:pStyle w:val="Compact"/>
        <w:numPr>
          <w:ilvl w:val="1"/>
          <w:numId w:val="4"/>
        </w:numPr>
      </w:pPr>
      <w:r>
        <w:t>How many (nonisomorphic) groups of order 45 are there?</w:t>
      </w:r>
    </w:p>
    <w:p w14:paraId="362AC917" w14:textId="77777777" w:rsidR="00EA1973" w:rsidRDefault="00970A6B">
      <w:pPr>
        <w:pStyle w:val="Compact"/>
        <w:numPr>
          <w:ilvl w:val="1"/>
          <w:numId w:val="4"/>
        </w:numPr>
      </w:pPr>
      <w:r>
        <w:t>Write down exactly one group from each isomorphism class.</w:t>
      </w:r>
    </w:p>
    <w:p w14:paraId="22713A0B" w14:textId="77777777" w:rsidR="00EA1973" w:rsidRDefault="00970A6B">
      <w:pPr>
        <w:pStyle w:val="Compact"/>
        <w:numPr>
          <w:ilvl w:val="0"/>
          <w:numId w:val="3"/>
        </w:numPr>
      </w:pPr>
      <w:r>
        <w:t>Prove that the center of a finite group of prime power order is non-trivial.</w:t>
      </w:r>
    </w:p>
    <w:p w14:paraId="6CCC84CC" w14:textId="77777777" w:rsidR="00EA1973" w:rsidRDefault="00EA1973">
      <w:pPr>
        <w:pStyle w:val="Compact"/>
        <w:numPr>
          <w:ilvl w:val="0"/>
          <w:numId w:val="3"/>
        </w:numPr>
      </w:pPr>
    </w:p>
    <w:p w14:paraId="7D0F66EA" w14:textId="77777777" w:rsidR="00EA1973" w:rsidRDefault="00970A6B">
      <w:pPr>
        <w:pStyle w:val="Compact"/>
        <w:numPr>
          <w:ilvl w:val="1"/>
          <w:numId w:val="5"/>
        </w:numPr>
      </w:pPr>
      <w:r>
        <w:t>Define “maximal ideal” in a ring.</w:t>
      </w:r>
    </w:p>
    <w:p w14:paraId="52EC12EC" w14:textId="77777777" w:rsidR="00EA1973" w:rsidRDefault="00970A6B">
      <w:pPr>
        <w:pStyle w:val="Compact"/>
        <w:numPr>
          <w:ilvl w:val="1"/>
          <w:numId w:val="5"/>
        </w:numPr>
      </w:pPr>
      <w:r>
        <w:t>Prove that every ring has a maximal ideal.</w:t>
      </w:r>
    </w:p>
    <w:p w14:paraId="459EC193" w14:textId="77777777" w:rsidR="00EA1973" w:rsidRDefault="00970A6B">
      <w:pPr>
        <w:pStyle w:val="Compact"/>
        <w:numPr>
          <w:ilvl w:val="1"/>
          <w:numId w:val="5"/>
        </w:numPr>
      </w:pPr>
      <w:r>
        <w:t>Give an example of two different maximal ideals in the same ring.</w:t>
      </w:r>
    </w:p>
    <w:p w14:paraId="7674F612" w14:textId="77777777" w:rsidR="00EA1973" w:rsidRDefault="00EA1973">
      <w:pPr>
        <w:pStyle w:val="Compact"/>
        <w:numPr>
          <w:ilvl w:val="0"/>
          <w:numId w:val="3"/>
        </w:numPr>
      </w:pPr>
    </w:p>
    <w:p w14:paraId="0011104C" w14:textId="77777777" w:rsidR="00EA1973" w:rsidRDefault="00970A6B">
      <w:pPr>
        <w:pStyle w:val="Compact"/>
        <w:numPr>
          <w:ilvl w:val="1"/>
          <w:numId w:val="6"/>
        </w:numPr>
      </w:pPr>
      <w:r>
        <w:t>Give the definition of “Euclidean domain.”</w:t>
      </w:r>
    </w:p>
    <w:p w14:paraId="29AADB8C" w14:textId="77777777" w:rsidR="00EA1973" w:rsidRDefault="00970A6B">
      <w:pPr>
        <w:pStyle w:val="Compact"/>
        <w:numPr>
          <w:ilvl w:val="1"/>
          <w:numId w:val="6"/>
        </w:numPr>
      </w:pPr>
      <w:r>
        <w:t>Prove that every Euclidean domain is a principal ideal domain.</w:t>
      </w:r>
    </w:p>
    <w:p w14:paraId="1AB55C96" w14:textId="77777777" w:rsidR="00EA1973" w:rsidRDefault="00970A6B">
      <w:pPr>
        <w:numPr>
          <w:ilvl w:val="0"/>
          <w:numId w:val="3"/>
        </w:numPr>
      </w:pPr>
      <w:r>
        <w:t xml:space="preserve">Suppose </w:t>
      </w:r>
      <m:oMath>
        <m:r>
          <w:rPr>
            <w:rFonts w:ascii="Cambria Math" w:hAnsi="Cambria Math"/>
          </w:rPr>
          <m:t>R</m:t>
        </m:r>
      </m:oMath>
      <w:r>
        <w:t xml:space="preserve"> is a commutative ring with identity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1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>. Prove that the following are equivalent.</w:t>
      </w:r>
    </w:p>
    <w:p w14:paraId="3AAD959F" w14:textId="77777777" w:rsidR="00EA1973" w:rsidRDefault="00970A6B">
      <w:pPr>
        <w:pStyle w:val="Compact"/>
        <w:numPr>
          <w:ilvl w:val="1"/>
          <w:numId w:val="7"/>
        </w:numPr>
      </w:pPr>
      <m:oMath>
        <m:r>
          <w:rPr>
            <w:rFonts w:ascii="Cambria Math" w:hAnsi="Cambria Math"/>
          </w:rPr>
          <m:t>R</m:t>
        </m:r>
      </m:oMath>
      <w:r>
        <w:t xml:space="preserve"> is a field;</w:t>
      </w:r>
    </w:p>
    <w:p w14:paraId="3051D845" w14:textId="77777777" w:rsidR="00EA1973" w:rsidRDefault="00970A6B">
      <w:pPr>
        <w:pStyle w:val="Compact"/>
        <w:numPr>
          <w:ilvl w:val="1"/>
          <w:numId w:val="7"/>
        </w:numPr>
      </w:pPr>
      <w:r>
        <w:t xml:space="preserve">0 is a maximal ideal in </w:t>
      </w:r>
      <m:oMath>
        <m:r>
          <w:rPr>
            <w:rFonts w:ascii="Cambria Math" w:hAnsi="Cambria Math"/>
          </w:rPr>
          <m:t>R</m:t>
        </m:r>
      </m:oMath>
      <w:r>
        <w:t>;</w:t>
      </w:r>
    </w:p>
    <w:p w14:paraId="4EE28AEF" w14:textId="77777777" w:rsidR="00EA1973" w:rsidRDefault="00970A6B">
      <w:pPr>
        <w:pStyle w:val="Compact"/>
        <w:numPr>
          <w:ilvl w:val="1"/>
          <w:numId w:val="7"/>
        </w:numPr>
      </w:pPr>
      <w:r>
        <w:t xml:space="preserve">every nonzero homomorphism of rings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S</m:t>
        </m:r>
      </m:oMath>
      <w:r>
        <w:t xml:space="preserve"> is a monomorphism.</w:t>
      </w:r>
    </w:p>
    <w:p w14:paraId="63F8D1AE" w14:textId="77777777" w:rsidR="00EA1973" w:rsidRDefault="00970A6B">
      <w:pPr>
        <w:pStyle w:val="Compact"/>
        <w:numPr>
          <w:ilvl w:val="0"/>
          <w:numId w:val="3"/>
        </w:numPr>
      </w:pPr>
      <w:r>
        <w:t>Construct (with justification) a field having 125 elements.</w:t>
      </w:r>
    </w:p>
    <w:p w14:paraId="5B90FEC3" w14:textId="77777777" w:rsidR="00EA1973" w:rsidRDefault="00EA1973">
      <w:pPr>
        <w:pStyle w:val="Compact"/>
        <w:numPr>
          <w:ilvl w:val="0"/>
          <w:numId w:val="3"/>
        </w:numPr>
      </w:pPr>
    </w:p>
    <w:p w14:paraId="648A7706" w14:textId="77777777" w:rsidR="00EA1973" w:rsidRDefault="00970A6B">
      <w:pPr>
        <w:pStyle w:val="Compact"/>
        <w:numPr>
          <w:ilvl w:val="1"/>
          <w:numId w:val="8"/>
        </w:numPr>
      </w:pPr>
      <w:r>
        <w:t xml:space="preserve">Compute the Galois group </w:t>
      </w:r>
      <m:oMath>
        <m:r>
          <w:rPr>
            <w:rFonts w:ascii="Cambria Math" w:hAnsi="Cambria Math"/>
          </w:rPr>
          <m:t>G</m:t>
        </m:r>
      </m:oMath>
      <w:r>
        <w:t xml:space="preserve">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.</w:t>
      </w:r>
    </w:p>
    <w:p w14:paraId="2F050882" w14:textId="77777777" w:rsidR="00EA1973" w:rsidRDefault="00970A6B">
      <w:pPr>
        <w:pStyle w:val="Compact"/>
        <w:numPr>
          <w:ilvl w:val="1"/>
          <w:numId w:val="8"/>
        </w:numPr>
      </w:pPr>
      <w:r>
        <w:t xml:space="preserve">Give a presentation of </w:t>
      </w:r>
      <m:oMath>
        <m:r>
          <w:rPr>
            <w:rFonts w:ascii="Cambria Math" w:hAnsi="Cambria Math"/>
          </w:rPr>
          <m:t>G</m:t>
        </m:r>
      </m:oMath>
      <w:r>
        <w:t xml:space="preserve"> by generators and relations.</w:t>
      </w:r>
    </w:p>
    <w:p w14:paraId="6F242935" w14:textId="77777777" w:rsidR="00EA1973" w:rsidRDefault="00970A6B">
      <w:pPr>
        <w:pStyle w:val="Compact"/>
        <w:numPr>
          <w:ilvl w:val="0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ring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N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M</m:t>
        </m:r>
      </m:oMath>
      <w:r>
        <w:t xml:space="preserve"> be </w:t>
      </w:r>
      <m:oMath>
        <m:r>
          <w:rPr>
            <w:rFonts w:ascii="Cambria Math" w:hAnsi="Cambria Math"/>
          </w:rPr>
          <m:t>R</m:t>
        </m:r>
      </m:oMath>
      <w:r>
        <w:t xml:space="preserve">-module homomorphisms such tha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∘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id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. Show that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≅Im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⊕Ker</m:t>
        </m:r>
        <m:r>
          <w:rPr>
            <w:rFonts w:ascii="Cambria Math" w:hAnsi="Cambria Math"/>
          </w:rPr>
          <m:t>g</m:t>
        </m:r>
      </m:oMath>
      <w:r>
        <w:t>.</w:t>
      </w:r>
    </w:p>
    <w:p w14:paraId="594DC91E" w14:textId="77777777" w:rsidR="00EA1973" w:rsidRDefault="00970A6B">
      <w:pPr>
        <w:pStyle w:val="Compact"/>
        <w:numPr>
          <w:ilvl w:val="0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a real symmetric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x, with the property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</m:oMath>
      <w:r>
        <w:t xml:space="preserve"> for some positive integer </w:t>
      </w:r>
      <m:oMath>
        <m:r>
          <w:rPr>
            <w:rFonts w:ascii="Cambria Math" w:hAnsi="Cambria Math"/>
          </w:rPr>
          <m:t>k</m:t>
        </m:r>
      </m:oMath>
      <w:r>
        <w:t xml:space="preserve">. Prove that, in fact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</m:oMath>
      <w:r>
        <w:t>.</w:t>
      </w:r>
    </w:p>
    <w:p w14:paraId="18296F46" w14:textId="77777777" w:rsidR="00EA1973" w:rsidRDefault="00970A6B">
      <w:pPr>
        <w:pStyle w:val="Compact"/>
        <w:numPr>
          <w:ilvl w:val="0"/>
          <w:numId w:val="3"/>
        </w:numPr>
      </w:pPr>
      <w:r>
        <w:t>Determine the Jordan canonical form of the following matrix:</w:t>
      </w:r>
    </w:p>
    <w:p w14:paraId="089E8F13" w14:textId="77777777" w:rsidR="00EA1973" w:rsidRDefault="00000000">
      <w:pPr>
        <w:pStyle w:val="Compact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</m:oMath>
      </m:oMathPara>
      <w:bookmarkEnd w:id="0"/>
      <w:bookmarkEnd w:id="1"/>
      <w:bookmarkEnd w:id="3"/>
    </w:p>
    <w:sectPr w:rsidR="00EA197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166A52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A14088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84A8B2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501"/>
    <w:multiLevelType w:val="multilevel"/>
    <w:tmpl w:val="25D8223C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4" w15:restartNumberingAfterBreak="0">
    <w:nsid w:val="00A99701"/>
    <w:multiLevelType w:val="multilevel"/>
    <w:tmpl w:val="FC3A023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352219927">
    <w:abstractNumId w:val="0"/>
  </w:num>
  <w:num w:numId="2" w16cid:durableId="1359086477">
    <w:abstractNumId w:val="1"/>
  </w:num>
  <w:num w:numId="3" w16cid:durableId="4867443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0167443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0241779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6444034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4004648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0233006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1973"/>
    <w:rsid w:val="001115D4"/>
    <w:rsid w:val="002B7817"/>
    <w:rsid w:val="002C2BDB"/>
    <w:rsid w:val="00970A6B"/>
    <w:rsid w:val="00EA1973"/>
    <w:rsid w:val="00F01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DB115"/>
  <w15:docId w15:val="{CC54F904-2A09-49FF-A80F-783F92056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1</Words>
  <Characters>1319</Characters>
  <Application>Microsoft Office Word</Application>
  <DocSecurity>0</DocSecurity>
  <Lines>10</Lines>
  <Paragraphs>3</Paragraphs>
  <ScaleCrop>false</ScaleCrop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fying Exam in Algebra, August 2005</dc:title>
  <dc:creator>Paul Pollack</dc:creator>
  <cp:keywords/>
  <cp:lastModifiedBy>Paul Pollack</cp:lastModifiedBy>
  <cp:revision>3</cp:revision>
  <dcterms:created xsi:type="dcterms:W3CDTF">2026-03-28T23:31:00Z</dcterms:created>
  <dcterms:modified xsi:type="dcterms:W3CDTF">2026-03-29T00:0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